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9785B5" w14:textId="1AC6285E" w:rsidR="00FF0068" w:rsidRPr="00FF0068" w:rsidRDefault="00FF0068" w:rsidP="00FF006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FF0068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48AE10DB" w14:textId="77777777" w:rsidR="00FF0068" w:rsidRPr="00FF0068" w:rsidRDefault="00FF0068" w:rsidP="00FF0068">
      <w:pPr>
        <w:rPr>
          <w:rFonts w:ascii="Arial" w:hAnsi="Arial" w:cs="Arial"/>
          <w:sz w:val="20"/>
          <w:szCs w:val="20"/>
        </w:rPr>
      </w:pPr>
      <w:r w:rsidRPr="00FF0068">
        <w:rPr>
          <w:rFonts w:ascii="Arial" w:hAnsi="Arial" w:cs="Arial"/>
          <w:sz w:val="20"/>
          <w:szCs w:val="20"/>
        </w:rPr>
        <w:t>I am pleased to recommend its acceptance for publication.</w:t>
      </w:r>
    </w:p>
    <w:p w14:paraId="3F076747" w14:textId="77777777" w:rsidR="00FF0068" w:rsidRPr="00FF0068" w:rsidRDefault="00FF0068" w:rsidP="00FF006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59F129FF" w14:textId="77777777" w:rsidR="00FF0068" w:rsidRPr="00FF0068" w:rsidRDefault="00FF0068" w:rsidP="00FF006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13E51326" w14:textId="58C96B83" w:rsidR="00FF0068" w:rsidRPr="00FF0068" w:rsidRDefault="00FF0068" w:rsidP="00FF006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FF0068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422E6525" w14:textId="067F3AE3" w:rsidR="00FF0068" w:rsidRPr="00FF0068" w:rsidRDefault="00FF0068" w:rsidP="00FF0068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FF0068">
        <w:rPr>
          <w:rFonts w:ascii="Arial" w:hAnsi="Arial" w:cs="Arial"/>
          <w:sz w:val="20"/>
          <w:szCs w:val="20"/>
          <w:lang w:eastAsia="zh-TW"/>
        </w:rPr>
        <w:t xml:space="preserve">Prof. Hon H. Ho, </w:t>
      </w:r>
      <w:r w:rsidRPr="00FF0068">
        <w:rPr>
          <w:rFonts w:ascii="Arial" w:hAnsi="Arial" w:cs="Arial"/>
          <w:sz w:val="20"/>
          <w:szCs w:val="20"/>
          <w:lang w:eastAsia="zh-TW"/>
        </w:rPr>
        <w:t>State University of New York, USA</w:t>
      </w:r>
      <w:r w:rsidRPr="00FF0068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FF0068" w:rsidRPr="00FF00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xMzc1tTC0NDE2NDZU0lEKTi0uzszPAykwrAUAQ9Q4+iwAAAA="/>
  </w:docVars>
  <w:rsids>
    <w:rsidRoot w:val="004B74CF"/>
    <w:rsid w:val="004B74CF"/>
    <w:rsid w:val="006D2BDD"/>
    <w:rsid w:val="0086724B"/>
    <w:rsid w:val="00B17BEB"/>
    <w:rsid w:val="00BF5EF1"/>
    <w:rsid w:val="00E9580E"/>
    <w:rsid w:val="00F0106A"/>
    <w:rsid w:val="00FF0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DDA5F"/>
  <w15:chartTrackingRefBased/>
  <w15:docId w15:val="{9FD483E3-ABFF-4377-A16E-CA7B4DF58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4C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74C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74CF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74C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74CF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74C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74C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74C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74C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4CF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74C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74CF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74CF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74CF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74C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74C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74C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74C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B74C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74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74C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74C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B74C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74C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B74C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74CF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74CF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74CF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B74CF"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uiPriority w:val="1"/>
    <w:qFormat/>
    <w:rsid w:val="00FF006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2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0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4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2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9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5-02-08T05:52:00Z</dcterms:created>
  <dcterms:modified xsi:type="dcterms:W3CDTF">2025-11-13T11:58:00Z</dcterms:modified>
</cp:coreProperties>
</file>